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6BE96C35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9563C1">
        <w:rPr>
          <w:rFonts w:ascii="Spectral" w:hAnsi="Spectral"/>
          <w:bCs/>
          <w:color w:val="000000"/>
          <w:sz w:val="22"/>
          <w:szCs w:val="22"/>
          <w:lang w:val="en-US"/>
        </w:rPr>
        <w:t>8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5F109E">
        <w:rPr>
          <w:rFonts w:ascii="Spectral" w:hAnsi="Spectral"/>
          <w:bCs/>
          <w:color w:val="000000"/>
          <w:sz w:val="22"/>
          <w:szCs w:val="22"/>
          <w:lang w:val="en-US"/>
        </w:rPr>
        <w:t>6,</w:t>
      </w:r>
      <w:r w:rsidR="00FD0DD9">
        <w:rPr>
          <w:rFonts w:ascii="Spectral" w:hAnsi="Spectral"/>
          <w:bCs/>
          <w:color w:val="000000"/>
          <w:sz w:val="22"/>
          <w:szCs w:val="22"/>
          <w:lang w:val="en-US"/>
        </w:rPr>
        <w:t>879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D3520D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4BE7E0BE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05FC4C41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AFCE48D" w14:textId="16E341C2" w:rsidR="0031138C" w:rsidRPr="0031138C" w:rsidRDefault="0031138C" w:rsidP="0031138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8" w:name="_Hlk58345161"/>
      <w:bookmarkStart w:id="9" w:name="_Hlk61029720"/>
      <w:bookmarkStart w:id="10" w:name="_Hlk46853086"/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227021">
        <w:rPr>
          <w:rFonts w:ascii="Spectral" w:hAnsi="Spectral"/>
          <w:sz w:val="22"/>
          <w:szCs w:val="22"/>
          <w:lang w:val="en-US"/>
        </w:rPr>
        <w:t>in press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rresponding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1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1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46853180"/>
      <w:bookmarkEnd w:id="9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3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D167E89" w14:textId="13F67827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30911D9" w14:textId="6629035D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0DFE6F34" w14:textId="77777777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7D438265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4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5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5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6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6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7" w:name="_Hlk61029707"/>
      <w:bookmarkEnd w:id="10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8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7"/>
    <w:bookmarkEnd w:id="18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9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9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0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0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1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1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2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2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3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3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4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5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6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6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</w:t>
      </w:r>
      <w:r w:rsidRPr="007B4430">
        <w:rPr>
          <w:rFonts w:ascii="Spectral" w:hAnsi="Spectral"/>
          <w:bCs/>
          <w:sz w:val="22"/>
          <w:szCs w:val="22"/>
          <w:lang w:val="en-CA"/>
        </w:rPr>
        <w:lastRenderedPageBreak/>
        <w:t xml:space="preserve">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7" w:name="_Hlk61029797"/>
      <w:bookmarkEnd w:id="25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7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700D1162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5ACACD35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66E5B42C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8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9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lastRenderedPageBreak/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8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7C1EE476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0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0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9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1" w:name="_Hlk46853166"/>
    </w:p>
    <w:p w14:paraId="5F7655A1" w14:textId="555354C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6B6BC9"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2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2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61029924"/>
            <w:bookmarkEnd w:id="31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D3520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3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4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5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5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6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6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D3520D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D3520D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2FA7C596" w14:textId="769C5159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1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4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7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7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8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8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9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9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1FCBE57C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06ABC5EF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0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0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61029988"/>
            <w:bookmarkStart w:id="42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3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3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1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2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56A0C9AD" w:rsidR="00621294" w:rsidRPr="003059C8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5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27E85F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47568A40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7001BFE0" w:rsidR="00621294" w:rsidRPr="003059C8" w:rsidRDefault="00251B6E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48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9" w:name="_Hlk47042836"/>
      <w:bookmarkEnd w:id="4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5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1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1"/>
      <w:r w:rsidRPr="003059C8">
        <w:rPr>
          <w:rFonts w:ascii="Spectral" w:hAnsi="Spectral"/>
          <w:i/>
          <w:sz w:val="22"/>
          <w:szCs w:val="22"/>
          <w:lang w:val="en-US" w:eastAsia="en-CA"/>
        </w:rPr>
        <w:t>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3331768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5ECE4A1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5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6DE34C07" w14:textId="77777777" w:rsidR="009C43E0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07F9767E" w14:textId="77777777" w:rsidR="00815D15" w:rsidRDefault="00815D15">
      <w:pPr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br w:type="page"/>
      </w: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lastRenderedPageBreak/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E4B92E2" w14:textId="77777777" w:rsidR="00932467" w:rsidRPr="003059C8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2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2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3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4" w:name="_Hlk58969706"/>
            <w:bookmarkEnd w:id="5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773"/>
            <w:bookmarkEnd w:id="5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6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715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83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91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21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1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1"/>
          </w:p>
        </w:tc>
      </w:tr>
      <w:bookmarkEnd w:id="60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2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3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3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4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  <w:bookmarkEnd w:id="65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7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7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C2464" w14:textId="77777777" w:rsidR="00D3520D" w:rsidRDefault="00D3520D">
      <w:r>
        <w:separator/>
      </w:r>
    </w:p>
  </w:endnote>
  <w:endnote w:type="continuationSeparator" w:id="0">
    <w:p w14:paraId="100E68A9" w14:textId="77777777" w:rsidR="00D3520D" w:rsidRDefault="00D352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altName w:val="Cambria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E0AEC" w14:textId="77777777" w:rsidR="00D3520D" w:rsidRDefault="00D3520D">
      <w:r>
        <w:separator/>
      </w:r>
    </w:p>
  </w:footnote>
  <w:footnote w:type="continuationSeparator" w:id="0">
    <w:p w14:paraId="6177A082" w14:textId="77777777" w:rsidR="00D3520D" w:rsidRDefault="00D352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E22F114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7571BB">
      <w:rPr>
        <w:rFonts w:ascii="Spectral" w:hAnsi="Spectral"/>
        <w:sz w:val="22"/>
        <w:szCs w:val="22"/>
        <w:lang w:val="en-US"/>
      </w:rPr>
      <w:t>4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0AD9"/>
    <w:rsid w:val="00E114D1"/>
    <w:rsid w:val="00E1154D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314D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0</TotalTime>
  <Pages>42</Pages>
  <Words>14567</Words>
  <Characters>83033</Characters>
  <Application>Microsoft Office Word</Application>
  <DocSecurity>0</DocSecurity>
  <Lines>691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05</cp:revision>
  <cp:lastPrinted>2022-05-22T16:25:00Z</cp:lastPrinted>
  <dcterms:created xsi:type="dcterms:W3CDTF">2021-03-19T00:08:00Z</dcterms:created>
  <dcterms:modified xsi:type="dcterms:W3CDTF">2022-05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